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Pr="00923769" w:rsidRDefault="00716D77">
      <w:pPr>
        <w:snapToGrid w:val="0"/>
        <w:ind w:left="431" w:hanging="431"/>
        <w:jc w:val="center"/>
        <w:rPr>
          <w:rFonts w:ascii="標楷體" w:eastAsia="標楷體" w:hAnsi="標楷體" w:cs="Times New Roman"/>
          <w:sz w:val="36"/>
        </w:rPr>
      </w:pPr>
      <w:r w:rsidRPr="00923769">
        <w:rPr>
          <w:rFonts w:ascii="標楷體" w:eastAsia="標楷體" w:hAnsi="標楷體" w:cs="Times New Roman"/>
          <w:sz w:val="36"/>
        </w:rPr>
        <w:t>臺灣科技領導與教學科技發展協會 函</w:t>
      </w:r>
    </w:p>
    <w:p w14:paraId="5AEF3918" w14:textId="77777777" w:rsidR="00D3178E" w:rsidRPr="00923769" w:rsidRDefault="00D3178E">
      <w:pPr>
        <w:snapToGrid w:val="0"/>
        <w:ind w:left="431" w:hanging="431"/>
        <w:jc w:val="center"/>
        <w:rPr>
          <w:rFonts w:ascii="標楷體" w:eastAsia="標楷體" w:hAnsi="標楷體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:rsidRPr="00923769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Pr="00923769" w:rsidRDefault="00716D77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內政部台內社字第1010146180號函</w:t>
            </w:r>
          </w:p>
          <w:p w14:paraId="32227557" w14:textId="77777777" w:rsidR="00D3178E" w:rsidRPr="00923769" w:rsidRDefault="00716D77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核准立案</w:t>
            </w:r>
          </w:p>
        </w:tc>
      </w:tr>
      <w:tr w:rsidR="00D3178E" w:rsidRPr="00923769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 xml:space="preserve">地址 </w:t>
            </w:r>
          </w:p>
        </w:tc>
        <w:tc>
          <w:tcPr>
            <w:tcW w:w="284" w:type="dxa"/>
          </w:tcPr>
          <w:p w14:paraId="50651245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Pr="00923769" w:rsidRDefault="00716D77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106台北市信義路三段1</w:t>
            </w:r>
            <w:r w:rsidRPr="00923769">
              <w:rPr>
                <w:rFonts w:ascii="標楷體" w:eastAsia="標楷體" w:hAnsi="標楷體" w:cs="Times New Roman" w:hint="eastAsia"/>
                <w:sz w:val="21"/>
              </w:rPr>
              <w:t>49</w:t>
            </w:r>
            <w:r w:rsidRPr="00923769">
              <w:rPr>
                <w:rFonts w:ascii="標楷體" w:eastAsia="標楷體" w:hAnsi="標楷體" w:cs="Times New Roman"/>
                <w:sz w:val="21"/>
              </w:rPr>
              <w:t>號</w:t>
            </w:r>
            <w:r w:rsidRPr="00923769">
              <w:rPr>
                <w:rFonts w:ascii="標楷體" w:eastAsia="標楷體" w:hAnsi="標楷體" w:cs="Times New Roman" w:hint="eastAsia"/>
                <w:sz w:val="21"/>
              </w:rPr>
              <w:t>8</w:t>
            </w:r>
            <w:r w:rsidRPr="00923769">
              <w:rPr>
                <w:rFonts w:ascii="標楷體" w:eastAsia="標楷體" w:hAnsi="標楷體" w:cs="Times New Roman"/>
                <w:sz w:val="21"/>
              </w:rPr>
              <w:t>樓</w:t>
            </w:r>
            <w:r w:rsidRPr="00923769">
              <w:rPr>
                <w:rFonts w:ascii="標楷體" w:eastAsia="標楷體" w:hAnsi="標楷體" w:cs="Times New Roman" w:hint="eastAsia"/>
                <w:sz w:val="21"/>
              </w:rPr>
              <w:t>之1</w:t>
            </w:r>
          </w:p>
        </w:tc>
      </w:tr>
      <w:tr w:rsidR="00D3178E" w:rsidRPr="00923769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979D0E7" w:rsidR="00D3178E" w:rsidRPr="00923769" w:rsidRDefault="007D0CF4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 w:hint="eastAsia"/>
                <w:sz w:val="21"/>
              </w:rPr>
              <w:t>趙詠真</w:t>
            </w:r>
          </w:p>
        </w:tc>
      </w:tr>
      <w:tr w:rsidR="00D3178E" w:rsidRPr="00923769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16DA0ACE" w:rsidR="00D3178E" w:rsidRPr="00923769" w:rsidRDefault="00716D77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(02)2325-5668轉</w:t>
            </w:r>
            <w:r w:rsidR="007D0CF4" w:rsidRPr="00923769">
              <w:rPr>
                <w:rFonts w:ascii="標楷體" w:eastAsia="標楷體" w:hAnsi="標楷體" w:cs="Times New Roman" w:hint="eastAsia"/>
                <w:sz w:val="21"/>
              </w:rPr>
              <w:t>3</w:t>
            </w:r>
            <w:r w:rsidR="007D0CF4" w:rsidRPr="00923769">
              <w:rPr>
                <w:rFonts w:ascii="標楷體" w:eastAsia="標楷體" w:hAnsi="標楷體" w:cs="Times New Roman"/>
                <w:sz w:val="21"/>
              </w:rPr>
              <w:t>05</w:t>
            </w:r>
          </w:p>
        </w:tc>
      </w:tr>
      <w:tr w:rsidR="00D3178E" w:rsidRPr="00923769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Pr="00923769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Pr="00923769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Pr="00923769" w:rsidRDefault="00716D77">
            <w:pPr>
              <w:tabs>
                <w:tab w:val="left" w:pos="4820"/>
              </w:tabs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(02)2325-5662</w:t>
            </w:r>
          </w:p>
        </w:tc>
      </w:tr>
      <w:tr w:rsidR="00D3178E" w:rsidRPr="00923769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Pr="00923769" w:rsidRDefault="00716D77">
            <w:pPr>
              <w:snapToGrid w:val="0"/>
              <w:jc w:val="distribute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Pr="00923769" w:rsidRDefault="00716D77">
            <w:pPr>
              <w:snapToGrid w:val="0"/>
              <w:rPr>
                <w:rFonts w:ascii="標楷體" w:eastAsia="標楷體" w:hAnsi="標楷體" w:cs="Times New Roman"/>
                <w:sz w:val="21"/>
              </w:rPr>
            </w:pPr>
            <w:r w:rsidRPr="00923769">
              <w:rPr>
                <w:rFonts w:ascii="標楷體" w:eastAsia="標楷體" w:hAnsi="標楷體" w:cs="Times New Roman"/>
                <w:sz w:val="21"/>
              </w:rPr>
              <w:t>taiwantlitda@gmail.com</w:t>
            </w:r>
          </w:p>
        </w:tc>
      </w:tr>
    </w:tbl>
    <w:p w14:paraId="5A1B3AED" w14:textId="67D29E2A" w:rsidR="00D3178E" w:rsidRPr="00923769" w:rsidRDefault="00716D77">
      <w:pPr>
        <w:snapToGrid w:val="0"/>
        <w:rPr>
          <w:rFonts w:ascii="標楷體" w:eastAsia="標楷體" w:hAnsi="標楷體" w:cs="Times New Roman"/>
          <w:color w:val="000000" w:themeColor="text1"/>
        </w:rPr>
      </w:pPr>
      <w:r w:rsidRPr="00923769">
        <w:rPr>
          <w:rFonts w:ascii="標楷體" w:eastAsia="標楷體" w:hAnsi="標楷體" w:cs="Times New Roman"/>
          <w:color w:val="000000" w:themeColor="text1"/>
        </w:rPr>
        <w:t>受文者：</w:t>
      </w:r>
      <w:bookmarkStart w:id="0" w:name="_Hlk94272454"/>
      <w:r w:rsidR="00167B2A">
        <w:rPr>
          <w:rFonts w:ascii="標楷體" w:eastAsia="標楷體" w:hAnsi="標楷體" w:cs="Times New Roman" w:hint="eastAsia"/>
          <w:color w:val="000000" w:themeColor="text1"/>
        </w:rPr>
        <w:t>臺中市烏日區烏日國民小學</w:t>
      </w:r>
    </w:p>
    <w:bookmarkEnd w:id="0"/>
    <w:p w14:paraId="61B08E0E" w14:textId="4829137C" w:rsidR="00D3178E" w:rsidRPr="00923769" w:rsidRDefault="00716D77">
      <w:pPr>
        <w:snapToGrid w:val="0"/>
        <w:rPr>
          <w:rFonts w:ascii="標楷體" w:eastAsia="標楷體" w:hAnsi="標楷體" w:cs="Times New Roman"/>
          <w:color w:val="000000" w:themeColor="text1"/>
        </w:rPr>
      </w:pPr>
      <w:r w:rsidRPr="00923769">
        <w:rPr>
          <w:rFonts w:ascii="標楷體" w:eastAsia="標楷體" w:hAnsi="標楷體" w:cs="Times New Roman"/>
          <w:color w:val="000000" w:themeColor="text1"/>
        </w:rPr>
        <w:t>發文日期：</w:t>
      </w:r>
      <w:r w:rsidR="00D837D7">
        <w:rPr>
          <w:rFonts w:ascii="標楷體" w:eastAsia="標楷體" w:hAnsi="標楷體" w:cs="Times New Roman" w:hint="eastAsia"/>
          <w:color w:val="000000" w:themeColor="text1"/>
        </w:rPr>
        <w:t>中華民國</w:t>
      </w:r>
      <w:r w:rsidR="00D837D7">
        <w:rPr>
          <w:rFonts w:ascii="標楷體" w:eastAsia="標楷體" w:hAnsi="標楷體" w:cs="Times New Roman"/>
          <w:color w:val="000000" w:themeColor="text1"/>
        </w:rPr>
        <w:t>111</w:t>
      </w:r>
      <w:r w:rsidR="00D837D7">
        <w:rPr>
          <w:rFonts w:ascii="標楷體" w:eastAsia="標楷體" w:hAnsi="標楷體" w:cs="Times New Roman" w:hint="eastAsia"/>
          <w:color w:val="000000" w:themeColor="text1"/>
        </w:rPr>
        <w:t>年</w:t>
      </w:r>
      <w:r w:rsidR="00E83C94">
        <w:rPr>
          <w:rFonts w:ascii="標楷體" w:eastAsia="標楷體" w:hAnsi="標楷體" w:cs="Times New Roman" w:hint="eastAsia"/>
          <w:color w:val="000000" w:themeColor="text1"/>
        </w:rPr>
        <w:t>9</w:t>
      </w:r>
      <w:r w:rsidR="00D837D7">
        <w:rPr>
          <w:rFonts w:ascii="標楷體" w:eastAsia="標楷體" w:hAnsi="標楷體" w:cs="Times New Roman" w:hint="eastAsia"/>
          <w:color w:val="000000" w:themeColor="text1"/>
        </w:rPr>
        <w:t>月</w:t>
      </w:r>
      <w:r w:rsidR="00CC38FB">
        <w:rPr>
          <w:rFonts w:ascii="標楷體" w:eastAsia="標楷體" w:hAnsi="標楷體" w:cs="Times New Roman"/>
          <w:color w:val="000000" w:themeColor="text1"/>
        </w:rPr>
        <w:t>7</w:t>
      </w:r>
      <w:r w:rsidR="00D837D7">
        <w:rPr>
          <w:rFonts w:ascii="標楷體" w:eastAsia="標楷體" w:hAnsi="標楷體" w:cs="Times New Roman" w:hint="eastAsia"/>
          <w:color w:val="000000" w:themeColor="text1"/>
        </w:rPr>
        <w:t>日</w:t>
      </w:r>
    </w:p>
    <w:p w14:paraId="0DE92401" w14:textId="77777777" w:rsidR="00C749A1" w:rsidRDefault="00716D77">
      <w:pPr>
        <w:snapToGrid w:val="0"/>
        <w:jc w:val="both"/>
        <w:rPr>
          <w:rFonts w:ascii="標楷體" w:eastAsia="標楷體" w:hAnsi="標楷體" w:cs="Times New Roman"/>
          <w:color w:val="000000" w:themeColor="text1"/>
        </w:rPr>
      </w:pPr>
      <w:r w:rsidRPr="00923769">
        <w:rPr>
          <w:rFonts w:ascii="標楷體" w:eastAsia="標楷體" w:hAnsi="標楷體" w:cs="Times New Roman"/>
          <w:color w:val="000000" w:themeColor="text1"/>
        </w:rPr>
        <w:t>發文字號：</w:t>
      </w:r>
      <w:r w:rsidR="00D837D7" w:rsidRPr="00746A07">
        <w:rPr>
          <w:rFonts w:ascii="標楷體" w:eastAsia="標楷體" w:hAnsi="標楷體" w:cs="Times New Roman"/>
          <w:color w:val="000000" w:themeColor="text1"/>
        </w:rPr>
        <w:t>科技字第</w:t>
      </w:r>
      <w:r w:rsidR="00561A7D">
        <w:rPr>
          <w:rFonts w:ascii="標楷體" w:eastAsia="標楷體" w:hAnsi="標楷體" w:cs="Times New Roman" w:hint="eastAsia"/>
          <w:color w:val="000000" w:themeColor="text1"/>
        </w:rPr>
        <w:t>2</w:t>
      </w:r>
      <w:r w:rsidR="00561A7D">
        <w:rPr>
          <w:rFonts w:ascii="標楷體" w:eastAsia="標楷體" w:hAnsi="標楷體" w:cs="Times New Roman"/>
          <w:color w:val="000000" w:themeColor="text1"/>
        </w:rPr>
        <w:t>022090</w:t>
      </w:r>
      <w:r w:rsidR="00CC38FB">
        <w:rPr>
          <w:rFonts w:ascii="標楷體" w:eastAsia="標楷體" w:hAnsi="標楷體" w:cs="Times New Roman"/>
          <w:color w:val="000000" w:themeColor="text1"/>
        </w:rPr>
        <w:t>7</w:t>
      </w:r>
      <w:r w:rsidR="00561A7D">
        <w:rPr>
          <w:rFonts w:ascii="標楷體" w:eastAsia="標楷體" w:hAnsi="標楷體" w:cs="Times New Roman"/>
          <w:color w:val="000000" w:themeColor="text1"/>
        </w:rPr>
        <w:t>00</w:t>
      </w:r>
      <w:r w:rsidR="0076225C">
        <w:rPr>
          <w:rFonts w:ascii="標楷體" w:eastAsia="標楷體" w:hAnsi="標楷體" w:cs="Times New Roman"/>
          <w:color w:val="000000" w:themeColor="text1"/>
        </w:rPr>
        <w:t>1</w:t>
      </w:r>
      <w:r w:rsidR="00D837D7" w:rsidRPr="00746A07">
        <w:rPr>
          <w:rFonts w:ascii="標楷體" w:eastAsia="標楷體" w:hAnsi="標楷體" w:cs="Times New Roman"/>
          <w:color w:val="000000" w:themeColor="text1"/>
        </w:rPr>
        <w:t>號</w:t>
      </w:r>
    </w:p>
    <w:p w14:paraId="4D46A7DF" w14:textId="5C62F2F3" w:rsidR="00D3178E" w:rsidRPr="00923769" w:rsidRDefault="00C749A1">
      <w:pPr>
        <w:snapToGrid w:val="0"/>
        <w:jc w:val="both"/>
        <w:rPr>
          <w:rFonts w:ascii="標楷體" w:eastAsia="標楷體" w:hAnsi="標楷體" w:cs="Times New Roman"/>
          <w:color w:val="000000" w:themeColor="text1"/>
        </w:rPr>
      </w:pPr>
      <w:r>
        <w:rPr>
          <w:rFonts w:ascii="標楷體" w:eastAsia="標楷體" w:hAnsi="標楷體" w:cs="Times New Roman" w:hint="eastAsia"/>
          <w:color w:val="000000" w:themeColor="text1"/>
        </w:rPr>
        <w:t>附件: 詳如說明。</w:t>
      </w:r>
      <w:r w:rsidR="00EB12FC" w:rsidRPr="00923769">
        <w:rPr>
          <w:rFonts w:ascii="標楷體" w:eastAsia="標楷體" w:hAnsi="標楷體" w:cs="Times New Roman"/>
          <w:color w:val="000000" w:themeColor="text1"/>
        </w:rPr>
        <w:t xml:space="preserve"> </w:t>
      </w:r>
    </w:p>
    <w:p w14:paraId="2AA2E85C" w14:textId="6ABF7A3E" w:rsidR="00D3178E" w:rsidRPr="00923769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標楷體" w:eastAsia="標楷體" w:hAnsi="標楷體"/>
          <w:color w:val="000000" w:themeColor="text1"/>
          <w:szCs w:val="28"/>
        </w:rPr>
      </w:pPr>
      <w:r w:rsidRPr="00923769">
        <w:rPr>
          <w:rFonts w:ascii="標楷體" w:eastAsia="標楷體" w:hAnsi="標楷體" w:cs="Times New Roman"/>
          <w:color w:val="000000" w:themeColor="text1"/>
          <w:szCs w:val="28"/>
        </w:rPr>
        <w:t>主旨：</w:t>
      </w:r>
      <w:r w:rsidRPr="00923769">
        <w:rPr>
          <w:rFonts w:ascii="標楷體" w:eastAsia="標楷體" w:hAnsi="標楷體" w:hint="eastAsia"/>
          <w:color w:val="000000" w:themeColor="text1"/>
          <w:szCs w:val="28"/>
        </w:rPr>
        <w:t>本會辦理</w:t>
      </w:r>
      <w:r w:rsidRPr="00923769">
        <w:rPr>
          <w:rFonts w:ascii="標楷體" w:eastAsia="標楷體" w:hAnsi="標楷體"/>
          <w:color w:val="000000" w:themeColor="text1"/>
          <w:szCs w:val="28"/>
        </w:rPr>
        <w:t>「</w:t>
      </w:r>
      <w:r w:rsidR="000334D3" w:rsidRPr="00923769">
        <w:rPr>
          <w:rFonts w:ascii="標楷體" w:eastAsia="標楷體" w:hAnsi="標楷體" w:hint="eastAsia"/>
          <w:color w:val="000000" w:themeColor="text1"/>
          <w:szCs w:val="28"/>
        </w:rPr>
        <w:t>素養導向．數位實踐</w:t>
      </w:r>
      <w:r w:rsidRPr="00923769">
        <w:rPr>
          <w:rFonts w:ascii="標楷體" w:eastAsia="標楷體" w:hAnsi="標楷體"/>
          <w:color w:val="000000" w:themeColor="text1"/>
          <w:szCs w:val="28"/>
        </w:rPr>
        <w:t>」</w:t>
      </w:r>
      <w:r w:rsidR="00913F7D" w:rsidRPr="00923769">
        <w:rPr>
          <w:rFonts w:ascii="標楷體" w:eastAsia="標楷體" w:hAnsi="標楷體" w:hint="eastAsia"/>
          <w:color w:val="000000" w:themeColor="text1"/>
          <w:szCs w:val="28"/>
        </w:rPr>
        <w:t>熱血教師課堂教學軟體線上工作坊</w:t>
      </w:r>
      <w:r w:rsidR="000334D3" w:rsidRPr="00923769">
        <w:rPr>
          <w:rFonts w:ascii="標楷體" w:eastAsia="標楷體" w:hAnsi="標楷體" w:hint="eastAsia"/>
          <w:color w:val="000000" w:themeColor="text1"/>
          <w:szCs w:val="28"/>
        </w:rPr>
        <w:t>系列</w:t>
      </w:r>
      <w:r w:rsidRPr="00923769">
        <w:rPr>
          <w:rFonts w:ascii="標楷體" w:eastAsia="標楷體" w:hAnsi="標楷體" w:hint="eastAsia"/>
          <w:color w:val="000000" w:themeColor="text1"/>
          <w:szCs w:val="28"/>
        </w:rPr>
        <w:t>研習活動</w:t>
      </w:r>
      <w:r w:rsidRPr="00923769">
        <w:rPr>
          <w:rFonts w:ascii="標楷體" w:eastAsia="標楷體" w:hAnsi="標楷體"/>
          <w:color w:val="000000" w:themeColor="text1"/>
          <w:szCs w:val="28"/>
        </w:rPr>
        <w:t>，</w:t>
      </w:r>
      <w:r w:rsidRPr="00923769">
        <w:rPr>
          <w:rFonts w:ascii="標楷體" w:eastAsia="標楷體" w:hAnsi="標楷體" w:hint="eastAsia"/>
          <w:color w:val="000000" w:themeColor="text1"/>
          <w:szCs w:val="28"/>
        </w:rPr>
        <w:t>敬請</w:t>
      </w:r>
      <w:r w:rsidRPr="00923769">
        <w:rPr>
          <w:rFonts w:ascii="標楷體" w:eastAsia="標楷體" w:hAnsi="標楷體"/>
          <w:color w:val="000000" w:themeColor="text1"/>
          <w:szCs w:val="28"/>
        </w:rPr>
        <w:t xml:space="preserve"> 貴校協助辦理。請 查照。</w:t>
      </w:r>
    </w:p>
    <w:p w14:paraId="46B8DCCD" w14:textId="77777777" w:rsidR="00D3178E" w:rsidRPr="00923769" w:rsidRDefault="00716D77">
      <w:pPr>
        <w:shd w:val="clear" w:color="auto" w:fill="FFFFFF"/>
        <w:snapToGrid w:val="0"/>
        <w:spacing w:line="360" w:lineRule="auto"/>
        <w:jc w:val="both"/>
        <w:rPr>
          <w:rFonts w:ascii="標楷體" w:eastAsia="標楷體" w:hAnsi="標楷體" w:cs="Times New Roman"/>
          <w:color w:val="000000" w:themeColor="text1"/>
          <w:sz w:val="28"/>
          <w:szCs w:val="28"/>
        </w:rPr>
      </w:pPr>
      <w:r w:rsidRPr="00923769">
        <w:rPr>
          <w:rFonts w:ascii="標楷體" w:eastAsia="標楷體" w:hAnsi="標楷體" w:cs="Times New Roman"/>
          <w:color w:val="000000" w:themeColor="text1"/>
          <w:szCs w:val="28"/>
        </w:rPr>
        <w:t>說明：</w:t>
      </w:r>
    </w:p>
    <w:p w14:paraId="3CFB73F9" w14:textId="77777777" w:rsidR="00D3178E" w:rsidRPr="00923769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標楷體" w:eastAsia="標楷體" w:hAnsi="標楷體"/>
          <w:color w:val="000000" w:themeColor="text1"/>
          <w:sz w:val="22"/>
          <w:szCs w:val="28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Pr="00923769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Pr="00923769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本會成立於民國101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 w:rsidRPr="00923769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 xml:space="preserve"> 110年「</w:t>
      </w:r>
      <w:r w:rsidRPr="00923769">
        <w:rPr>
          <w:rFonts w:ascii="標楷體" w:eastAsia="標楷體" w:hAnsi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 w:rsidRPr="00923769">
        <w:rPr>
          <w:rFonts w:ascii="標楷體" w:eastAsia="標楷體" w:hAnsi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。</w:t>
      </w:r>
    </w:p>
    <w:p w14:paraId="18FEF3D4" w14:textId="77777777" w:rsidR="00D13A75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本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系列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活動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將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邀請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業界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7D63C8BD" w14:textId="74270BDC" w:rsidR="00D3178E" w:rsidRPr="00D13A75" w:rsidRDefault="00716D77" w:rsidP="00C713FF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D13A75">
        <w:rPr>
          <w:rFonts w:ascii="標楷體" w:eastAsia="標楷體" w:hAnsi="標楷體" w:hint="eastAsia"/>
          <w:color w:val="000000" w:themeColor="text1"/>
          <w:sz w:val="22"/>
          <w:szCs w:val="22"/>
          <w:lang w:eastAsia="zh-TW"/>
        </w:rPr>
        <w:t>敬請</w:t>
      </w:r>
      <w:r w:rsidRPr="00D13A75">
        <w:rPr>
          <w:rFonts w:ascii="標楷體" w:eastAsia="標楷體" w:hAnsi="標楷體"/>
          <w:color w:val="000000" w:themeColor="text1"/>
          <w:sz w:val="22"/>
          <w:szCs w:val="22"/>
          <w:lang w:eastAsia="zh-TW"/>
        </w:rPr>
        <w:t xml:space="preserve"> 貴校協助辦理本次研習活動，開放教師研習網報名，以利核發時數予參與研習之教師。</w:t>
      </w:r>
      <w:r w:rsidR="00D13A75" w:rsidRPr="00D13A75">
        <w:rPr>
          <w:rFonts w:ascii="標楷體" w:eastAsia="標楷體" w:hAnsi="標楷體" w:cs="DFKaiShu-SB-Estd-BF" w:hint="eastAsia"/>
          <w:sz w:val="22"/>
          <w:szCs w:val="22"/>
        </w:rPr>
        <w:t>研習教師可獲得</w:t>
      </w:r>
      <w:r w:rsidR="00D13A75" w:rsidRPr="00D13A75">
        <w:rPr>
          <w:rFonts w:ascii="標楷體" w:eastAsia="標楷體" w:hAnsi="標楷體" w:cs="TimesNewRomanPSMT"/>
          <w:sz w:val="22"/>
          <w:szCs w:val="22"/>
        </w:rPr>
        <w:t xml:space="preserve">HiTeach 5 </w:t>
      </w:r>
      <w:r w:rsidR="00D13A75" w:rsidRPr="00D13A75">
        <w:rPr>
          <w:rFonts w:ascii="標楷體" w:eastAsia="標楷體" w:hAnsi="標楷體" w:cs="DFKaiShu-SB-Estd-BF" w:hint="eastAsia"/>
          <w:sz w:val="22"/>
          <w:szCs w:val="22"/>
        </w:rPr>
        <w:t>課堂教學軟體教師個人專用授權一年</w:t>
      </w:r>
      <w:r w:rsidR="00D13A75" w:rsidRPr="00D13A75">
        <w:rPr>
          <w:rFonts w:ascii="標楷體" w:eastAsia="標楷體" w:hAnsi="標楷體" w:cs="TimesNewRomanPSMT"/>
          <w:sz w:val="22"/>
          <w:szCs w:val="22"/>
        </w:rPr>
        <w:t>(</w:t>
      </w:r>
      <w:r w:rsidR="00D13A75" w:rsidRPr="00D13A75">
        <w:rPr>
          <w:rFonts w:ascii="標楷體" w:eastAsia="標楷體" w:hAnsi="標楷體" w:cs="DFKaiShu-SB-Estd-BF" w:hint="eastAsia"/>
          <w:sz w:val="22"/>
          <w:szCs w:val="22"/>
        </w:rPr>
        <w:t>每位教師可授權乙次，不重複</w:t>
      </w:r>
      <w:r w:rsidR="00D13A75" w:rsidRPr="00D13A75">
        <w:rPr>
          <w:rFonts w:ascii="標楷體" w:eastAsia="標楷體" w:hAnsi="標楷體" w:cs="TimesNewRomanPSMT"/>
          <w:sz w:val="22"/>
          <w:szCs w:val="22"/>
        </w:rPr>
        <w:t>)</w:t>
      </w:r>
      <w:r w:rsidR="00D13A75" w:rsidRPr="00D13A75">
        <w:rPr>
          <w:rFonts w:ascii="標楷體" w:eastAsia="標楷體" w:hAnsi="標楷體" w:cs="DFKaiShu-SB-Estd-BF" w:hint="eastAsia"/>
          <w:sz w:val="22"/>
          <w:szCs w:val="22"/>
        </w:rPr>
        <w:t>。</w:t>
      </w:r>
    </w:p>
    <w:p w14:paraId="046FED27" w14:textId="77777777" w:rsidR="00155F5A" w:rsidRPr="00923769" w:rsidRDefault="00155F5A" w:rsidP="00155F5A">
      <w:pPr>
        <w:pStyle w:val="af1"/>
        <w:ind w:left="1200" w:firstLineChars="0" w:firstLine="0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</w:p>
    <w:p w14:paraId="1522542F" w14:textId="57C872DD" w:rsidR="00155F5A" w:rsidRPr="00923769" w:rsidRDefault="00155F5A" w:rsidP="00155F5A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標楷體" w:eastAsia="標楷體" w:hAnsi="標楷體"/>
          <w:color w:val="000000" w:themeColor="text1"/>
          <w:sz w:val="22"/>
          <w:szCs w:val="28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</w:rPr>
        <w:t>系列活動日程</w:t>
      </w:r>
      <w:r w:rsidR="00EB12FC">
        <w:rPr>
          <w:rFonts w:ascii="標楷體" w:eastAsia="標楷體" w:hAnsi="標楷體" w:hint="eastAsia"/>
          <w:color w:val="000000" w:themeColor="text1"/>
          <w:sz w:val="22"/>
          <w:szCs w:val="28"/>
        </w:rPr>
        <w:t>（時間</w:t>
      </w:r>
      <w:r w:rsidR="004B129F">
        <w:rPr>
          <w:rFonts w:ascii="標楷體" w:eastAsia="標楷體" w:hAnsi="標楷體" w:hint="eastAsia"/>
          <w:color w:val="000000" w:themeColor="text1"/>
          <w:sz w:val="22"/>
          <w:szCs w:val="28"/>
        </w:rPr>
        <w:t>皆</w:t>
      </w:r>
      <w:r w:rsidR="00C713FF">
        <w:rPr>
          <w:rFonts w:ascii="標楷體" w:eastAsia="標楷體" w:hAnsi="標楷體" w:hint="eastAsia"/>
          <w:color w:val="000000" w:themeColor="text1"/>
          <w:sz w:val="22"/>
          <w:szCs w:val="28"/>
        </w:rPr>
        <w:t>在</w:t>
      </w:r>
      <w:r w:rsidR="00E75729">
        <w:rPr>
          <w:rFonts w:ascii="標楷體" w:eastAsia="標楷體" w:hAnsi="標楷體" w:hint="eastAsia"/>
          <w:color w:val="000000" w:themeColor="text1"/>
          <w:sz w:val="22"/>
          <w:szCs w:val="28"/>
        </w:rPr>
        <w:t>下午</w:t>
      </w:r>
      <w:r w:rsidR="00EB12FC">
        <w:rPr>
          <w:rFonts w:ascii="標楷體" w:eastAsia="標楷體" w:hAnsi="標楷體" w:hint="eastAsia"/>
          <w:color w:val="000000" w:themeColor="text1"/>
          <w:sz w:val="22"/>
          <w:szCs w:val="28"/>
        </w:rPr>
        <w:t>1</w:t>
      </w:r>
      <w:r w:rsidR="00EB12FC">
        <w:rPr>
          <w:rFonts w:ascii="標楷體" w:eastAsia="標楷體" w:hAnsi="標楷體"/>
          <w:color w:val="000000" w:themeColor="text1"/>
          <w:sz w:val="22"/>
          <w:szCs w:val="28"/>
        </w:rPr>
        <w:t>3:30-16:</w:t>
      </w:r>
      <w:r w:rsidR="00CE265B">
        <w:rPr>
          <w:rFonts w:ascii="標楷體" w:eastAsia="標楷體" w:hAnsi="標楷體" w:hint="eastAsia"/>
          <w:color w:val="000000" w:themeColor="text1"/>
          <w:sz w:val="22"/>
          <w:szCs w:val="28"/>
        </w:rPr>
        <w:t>3</w:t>
      </w:r>
      <w:r w:rsidR="00346E3A">
        <w:rPr>
          <w:rFonts w:ascii="標楷體" w:eastAsia="標楷體" w:hAnsi="標楷體"/>
          <w:color w:val="000000" w:themeColor="text1"/>
          <w:sz w:val="22"/>
          <w:szCs w:val="28"/>
        </w:rPr>
        <w:t>0</w:t>
      </w:r>
      <w:r w:rsidR="00EB12FC">
        <w:rPr>
          <w:rFonts w:ascii="標楷體" w:eastAsia="標楷體" w:hAnsi="標楷體" w:hint="eastAsia"/>
          <w:color w:val="000000" w:themeColor="text1"/>
          <w:sz w:val="22"/>
          <w:szCs w:val="28"/>
        </w:rPr>
        <w:t>）</w:t>
      </w:r>
    </w:p>
    <w:p w14:paraId="015985D6" w14:textId="3318DBCE" w:rsidR="004444C4" w:rsidRDefault="00FC10C2" w:rsidP="00C713FF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10</w:t>
      </w:r>
      <w:r w:rsidR="00346E3A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/</w:t>
      </w:r>
      <w:r w:rsidR="00371D1A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0</w:t>
      </w:r>
      <w:r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5</w:t>
      </w:r>
      <w:r w:rsidR="00C713FF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(</w:t>
      </w: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三</w:t>
      </w:r>
      <w:r w:rsidR="00C713FF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)</w:t>
      </w:r>
      <w:r w:rsidR="004444C4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數學領域生生用平板</w:t>
      </w:r>
      <w:r w:rsidR="004444C4" w:rsidRPr="00F64A9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課程設計分享</w:t>
      </w:r>
      <w:r w:rsidR="004444C4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-</w:t>
      </w: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臺中市瑞穗國小 張雯秋</w:t>
      </w:r>
      <w:r w:rsidR="004444C4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老師</w:t>
      </w:r>
    </w:p>
    <w:p w14:paraId="7E62A791" w14:textId="4BB658BE" w:rsidR="00D87CCC" w:rsidRDefault="00E83C94" w:rsidP="00D87CCC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1</w:t>
      </w:r>
      <w:r w:rsidRPr="00C627B7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0/</w:t>
      </w:r>
      <w:r w:rsidR="00371D1A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0</w:t>
      </w:r>
      <w:r w:rsidR="00C23FDF" w:rsidRPr="00C627B7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6</w:t>
      </w:r>
      <w:r w:rsidR="00C713FF"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(</w:t>
      </w:r>
      <w:r w:rsidR="00C23FDF"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四</w:t>
      </w:r>
      <w:r w:rsidR="00C713FF"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)</w:t>
      </w:r>
      <w:r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國語文領域生生用平板課程設計分享-</w:t>
      </w:r>
      <w:r w:rsidR="0062484A"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南投縣北梅國中</w:t>
      </w:r>
      <w:r w:rsidR="0062484A" w:rsidRPr="00C627B7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 xml:space="preserve"> 許碧蕙主任</w:t>
      </w:r>
    </w:p>
    <w:p w14:paraId="29E72E6C" w14:textId="28415525" w:rsidR="00D13A75" w:rsidRPr="001A5A06" w:rsidRDefault="00D87CCC" w:rsidP="007F046F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1A5A06">
        <w:rPr>
          <w:rFonts w:ascii="標楷體" w:eastAsia="標楷體" w:hAnsi="標楷體" w:hint="eastAsia"/>
          <w:color w:val="000000" w:themeColor="text1"/>
          <w:sz w:val="22"/>
          <w:szCs w:val="28"/>
        </w:rPr>
        <w:t>1</w:t>
      </w:r>
      <w:r w:rsidRPr="001A5A06">
        <w:rPr>
          <w:rFonts w:ascii="標楷體" w:eastAsia="標楷體" w:hAnsi="標楷體"/>
          <w:color w:val="000000" w:themeColor="text1"/>
          <w:sz w:val="22"/>
          <w:szCs w:val="28"/>
        </w:rPr>
        <w:t>0/</w:t>
      </w:r>
      <w:r w:rsidR="00371D1A">
        <w:rPr>
          <w:rFonts w:ascii="標楷體" w:eastAsia="標楷體" w:hAnsi="標楷體"/>
          <w:color w:val="000000" w:themeColor="text1"/>
          <w:sz w:val="22"/>
          <w:szCs w:val="28"/>
        </w:rPr>
        <w:t>18</w:t>
      </w:r>
      <w:r w:rsidRPr="001A5A06">
        <w:rPr>
          <w:rFonts w:ascii="標楷體" w:eastAsia="標楷體" w:hAnsi="標楷體"/>
          <w:color w:val="000000" w:themeColor="text1"/>
          <w:sz w:val="22"/>
          <w:szCs w:val="28"/>
        </w:rPr>
        <w:t>(</w:t>
      </w:r>
      <w:r w:rsidR="00EE3961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二</w:t>
      </w:r>
      <w:r w:rsidRPr="001A5A06">
        <w:rPr>
          <w:rFonts w:ascii="標楷體" w:eastAsia="標楷體" w:hAnsi="標楷體" w:hint="eastAsia"/>
          <w:color w:val="000000" w:themeColor="text1"/>
          <w:sz w:val="22"/>
          <w:szCs w:val="28"/>
        </w:rPr>
        <w:t>)</w:t>
      </w:r>
      <w:r w:rsidR="00EE3961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英</w:t>
      </w:r>
      <w:r w:rsidR="001A5A06"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語文領域生生用平板課程設計分享-</w:t>
      </w:r>
      <w:r w:rsidR="00371D1A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光明國中 林</w:t>
      </w:r>
      <w:r w:rsidR="00CE6750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佩</w:t>
      </w:r>
      <w:r w:rsidR="00371D1A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瑜老師</w:t>
      </w:r>
    </w:p>
    <w:p w14:paraId="31D831FB" w14:textId="50E273AE" w:rsidR="00FD11F7" w:rsidRPr="00752667" w:rsidRDefault="00FD11F7" w:rsidP="00752667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left="993" w:firstLineChars="0" w:hanging="426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10/</w:t>
      </w:r>
      <w:r w:rsidR="00371D1A"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  <w:t>21</w:t>
      </w:r>
      <w:r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(</w:t>
      </w:r>
      <w:r w:rsidR="00D5587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五</w:t>
      </w:r>
      <w:r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)</w:t>
      </w:r>
      <w:r w:rsidR="00EE3961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國</w:t>
      </w:r>
      <w:r w:rsidRPr="00C627B7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語文領域生生用平板課程設計分享-</w:t>
      </w:r>
      <w:r w:rsidR="00371D1A" w:rsidRPr="00923769">
        <w:rPr>
          <w:rFonts w:ascii="標楷體" w:eastAsia="標楷體" w:hAnsi="標楷體" w:hint="eastAsia"/>
          <w:sz w:val="22"/>
        </w:rPr>
        <w:t>新北市頂埔國</w:t>
      </w:r>
      <w:r w:rsidR="00371D1A">
        <w:rPr>
          <w:rFonts w:ascii="標楷體" w:eastAsia="標楷體" w:hAnsi="標楷體" w:hint="eastAsia"/>
          <w:sz w:val="22"/>
          <w:lang w:eastAsia="zh-TW"/>
        </w:rPr>
        <w:t>小</w:t>
      </w:r>
      <w:r w:rsidR="00371D1A" w:rsidRPr="00923769">
        <w:rPr>
          <w:rFonts w:ascii="標楷體" w:eastAsia="標楷體" w:hAnsi="標楷體" w:hint="eastAsia"/>
          <w:sz w:val="22"/>
        </w:rPr>
        <w:t xml:space="preserve"> 陳佳釧老師</w:t>
      </w:r>
    </w:p>
    <w:p w14:paraId="4C96B81B" w14:textId="77777777" w:rsidR="00324391" w:rsidRPr="00FD11F7" w:rsidRDefault="00324391" w:rsidP="00AD2719">
      <w:pPr>
        <w:shd w:val="clear" w:color="auto" w:fill="FFFFFF"/>
        <w:snapToGrid w:val="0"/>
        <w:spacing w:line="360" w:lineRule="auto"/>
        <w:jc w:val="both"/>
        <w:rPr>
          <w:rFonts w:ascii="標楷體" w:eastAsia="標楷體" w:hAnsi="標楷體"/>
          <w:color w:val="000000" w:themeColor="text1"/>
          <w:sz w:val="22"/>
          <w:szCs w:val="28"/>
        </w:rPr>
      </w:pPr>
    </w:p>
    <w:p w14:paraId="7284D4C9" w14:textId="48CB392E" w:rsidR="00D3178E" w:rsidRPr="0051631F" w:rsidRDefault="00716D77" w:rsidP="0051631F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51631F">
        <w:rPr>
          <w:rFonts w:ascii="標楷體" w:eastAsia="標楷體" w:hAnsi="標楷體" w:hint="eastAsia"/>
          <w:color w:val="000000" w:themeColor="text1"/>
          <w:sz w:val="22"/>
          <w:szCs w:val="28"/>
        </w:rPr>
        <w:lastRenderedPageBreak/>
        <w:t>辦理單位</w:t>
      </w:r>
    </w:p>
    <w:p w14:paraId="6CE407F2" w14:textId="4C12CBB0" w:rsidR="00D3178E" w:rsidRPr="00923769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主辦單位：</w:t>
      </w:r>
      <w:r w:rsidRPr="00923769">
        <w:rPr>
          <w:rFonts w:ascii="標楷體" w:eastAsia="標楷體" w:hAnsi="標楷體"/>
          <w:sz w:val="22"/>
          <w:szCs w:val="22"/>
          <w:lang w:eastAsia="zh-TW"/>
        </w:rPr>
        <w:t>臺灣科技領導與教學科技發展協會</w:t>
      </w:r>
      <w:r w:rsidRPr="00923769">
        <w:rPr>
          <w:rFonts w:ascii="標楷體" w:eastAsia="標楷體" w:hAnsi="標楷體" w:hint="eastAsia"/>
          <w:sz w:val="22"/>
          <w:szCs w:val="22"/>
          <w:lang w:eastAsia="zh-TW"/>
        </w:rPr>
        <w:t>、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7910D3F3" w:rsidR="00D3178E" w:rsidRPr="00923769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 w:rsidRPr="004B129F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8D271E">
        <w:rPr>
          <w:rFonts w:ascii="標楷體" w:eastAsia="標楷體" w:hAnsi="標楷體" w:hint="eastAsia"/>
          <w:color w:val="000000" w:themeColor="text1"/>
        </w:rPr>
        <w:t>臺中市烏日區烏日國民小學</w:t>
      </w:r>
    </w:p>
    <w:p w14:paraId="39EE4B55" w14:textId="77777777" w:rsidR="00B56C4F" w:rsidRPr="00923769" w:rsidRDefault="00B56C4F" w:rsidP="00B56C4F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2"/>
          <w:lang w:eastAsia="zh-TW"/>
        </w:rPr>
      </w:pPr>
      <w:r w:rsidRPr="00923769">
        <w:rPr>
          <w:rFonts w:ascii="標楷體" w:eastAsia="標楷體" w:hAnsi="標楷體" w:hint="eastAsia"/>
          <w:color w:val="000000" w:themeColor="text1"/>
          <w:sz w:val="22"/>
          <w:szCs w:val="22"/>
          <w:lang w:eastAsia="zh-TW"/>
        </w:rPr>
        <w:t>「素養導向．數位實踐」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2"/>
        </w:rPr>
        <w:t>熱血教師課堂教學軟體線上工作坊</w:t>
      </w:r>
      <w:r w:rsidRPr="00923769">
        <w:rPr>
          <w:rFonts w:ascii="標楷體" w:eastAsia="標楷體" w:hAnsi="標楷體" w:hint="eastAsia"/>
          <w:color w:val="000000" w:themeColor="text1"/>
          <w:sz w:val="22"/>
          <w:szCs w:val="22"/>
          <w:lang w:eastAsia="zh-TW"/>
        </w:rPr>
        <w:t>研習活動流程與內容</w:t>
      </w:r>
    </w:p>
    <w:tbl>
      <w:tblPr>
        <w:tblStyle w:val="ad"/>
        <w:tblW w:w="8188" w:type="dxa"/>
        <w:tblLook w:val="04A0" w:firstRow="1" w:lastRow="0" w:firstColumn="1" w:lastColumn="0" w:noHBand="0" w:noVBand="1"/>
      </w:tblPr>
      <w:tblGrid>
        <w:gridCol w:w="1668"/>
        <w:gridCol w:w="6520"/>
      </w:tblGrid>
      <w:tr w:rsidR="00B56C4F" w:rsidRPr="00923769" w14:paraId="6E7A6C80" w14:textId="77777777" w:rsidTr="00FD7E48">
        <w:tc>
          <w:tcPr>
            <w:tcW w:w="1668" w:type="dxa"/>
          </w:tcPr>
          <w:p w14:paraId="05CCDC77" w14:textId="77777777" w:rsidR="00B56C4F" w:rsidRPr="00DE627B" w:rsidRDefault="00B56C4F" w:rsidP="00FD7E48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日期</w:t>
            </w:r>
          </w:p>
        </w:tc>
        <w:tc>
          <w:tcPr>
            <w:tcW w:w="6520" w:type="dxa"/>
          </w:tcPr>
          <w:p w14:paraId="1F3279E1" w14:textId="77777777" w:rsidR="00B56C4F" w:rsidRPr="00DE627B" w:rsidRDefault="00B56C4F" w:rsidP="00FD7E48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主題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主講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課程內容</w:t>
            </w:r>
          </w:p>
        </w:tc>
      </w:tr>
      <w:tr w:rsidR="00B56C4F" w:rsidRPr="00923769" w14:paraId="45A0B844" w14:textId="77777777" w:rsidTr="000924E6">
        <w:trPr>
          <w:trHeight w:val="2239"/>
        </w:trPr>
        <w:tc>
          <w:tcPr>
            <w:tcW w:w="1668" w:type="dxa"/>
          </w:tcPr>
          <w:p w14:paraId="69A15A71" w14:textId="4F25B71E" w:rsidR="00B56C4F" w:rsidRPr="00DE627B" w:rsidRDefault="00B56C4F" w:rsidP="00FD7E48">
            <w:pPr>
              <w:rPr>
                <w:rFonts w:ascii="Times New Roman" w:hAnsi="Times New Roman" w:cs="Times New Roman"/>
                <w:sz w:val="22"/>
                <w:szCs w:val="28"/>
              </w:rPr>
            </w:pPr>
            <w:r>
              <w:rPr>
                <w:rFonts w:ascii="Times New Roman" w:hAnsi="Times New Roman" w:cs="Times New Roman" w:hint="eastAsia"/>
                <w:sz w:val="22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8"/>
              </w:rPr>
              <w:t>0</w:t>
            </w:r>
            <w:r w:rsidRPr="00DE627B">
              <w:rPr>
                <w:rFonts w:ascii="Times New Roman" w:hAnsi="Times New Roman" w:cs="Times New Roman"/>
                <w:sz w:val="22"/>
                <w:szCs w:val="28"/>
              </w:rPr>
              <w:t>/</w:t>
            </w:r>
            <w:r>
              <w:rPr>
                <w:rFonts w:ascii="Times New Roman" w:hAnsi="Times New Roman" w:cs="Times New Roman"/>
                <w:sz w:val="22"/>
                <w:szCs w:val="28"/>
              </w:rPr>
              <w:t>5</w:t>
            </w:r>
            <w:r w:rsidRPr="002F0321">
              <w:rPr>
                <w:rFonts w:ascii="標楷體" w:eastAsia="標楷體" w:hAnsi="標楷體" w:cs="Times New Roman"/>
                <w:sz w:val="22"/>
                <w:szCs w:val="28"/>
              </w:rPr>
              <w:t>(</w:t>
            </w:r>
            <w:r w:rsidRPr="002F0321">
              <w:rPr>
                <w:rFonts w:ascii="標楷體" w:eastAsia="標楷體" w:hAnsi="標楷體" w:cs="Times New Roman" w:hint="eastAsia"/>
                <w:sz w:val="22"/>
                <w:szCs w:val="28"/>
              </w:rPr>
              <w:t>三</w:t>
            </w:r>
            <w:r w:rsidRPr="002F0321">
              <w:rPr>
                <w:rFonts w:ascii="標楷體" w:eastAsia="標楷體" w:hAnsi="標楷體" w:cs="Times New Roman"/>
                <w:sz w:val="22"/>
                <w:szCs w:val="28"/>
              </w:rPr>
              <w:t>)</w:t>
            </w:r>
          </w:p>
          <w:p w14:paraId="6E178946" w14:textId="012BB5A2" w:rsidR="00B56C4F" w:rsidRPr="00DE627B" w:rsidRDefault="00CE265B" w:rsidP="00FD7E48">
            <w:pPr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3:30-16: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3</w:t>
            </w:r>
            <w:r w:rsidR="00B56C4F"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0</w:t>
            </w:r>
          </w:p>
        </w:tc>
        <w:tc>
          <w:tcPr>
            <w:tcW w:w="6520" w:type="dxa"/>
          </w:tcPr>
          <w:p w14:paraId="17FA35AC" w14:textId="77777777" w:rsidR="00B56C4F" w:rsidRPr="00DE627B" w:rsidRDefault="00B56C4F" w:rsidP="00FD7E48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HiTeach 5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課堂教學軟體－數學領域課程設計分享</w:t>
            </w:r>
          </w:p>
          <w:p w14:paraId="74E9C90B" w14:textId="6CB27AE9" w:rsidR="00B56C4F" w:rsidRPr="00DE627B" w:rsidRDefault="00B56C4F" w:rsidP="00FD7E48">
            <w:pPr>
              <w:jc w:val="both"/>
              <w:rPr>
                <w:rFonts w:ascii="Times New Roman" w:eastAsia="標楷體" w:hAnsi="Times New Roman" w:cs="Times New Roman"/>
                <w:color w:val="1F4E79" w:themeColor="accent1" w:themeShade="80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主講：</w:t>
            </w:r>
            <w:r w:rsidR="000924E6">
              <w:rPr>
                <w:rFonts w:ascii="標楷體" w:eastAsia="標楷體" w:hAnsi="標楷體" w:hint="eastAsia"/>
                <w:color w:val="000000" w:themeColor="text1"/>
                <w:sz w:val="22"/>
                <w:szCs w:val="28"/>
              </w:rPr>
              <w:t>臺中市瑞穗國小 張雯秋老師</w:t>
            </w:r>
          </w:p>
          <w:p w14:paraId="47D2A8BA" w14:textId="1CF8F036" w:rsidR="00B56C4F" w:rsidRPr="00DE627B" w:rsidRDefault="00B56C4F" w:rsidP="00FD7E48">
            <w:pPr>
              <w:jc w:val="both"/>
              <w:rPr>
                <w:rFonts w:ascii="Times New Roman" w:eastAsia="標楷體" w:hAnsi="Times New Roman" w:cs="Times New Roman"/>
                <w:color w:val="1F4E79" w:themeColor="accent1" w:themeShade="80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1F4E79" w:themeColor="accent1" w:themeShade="80"/>
                <w:sz w:val="22"/>
              </w:rPr>
              <w:t>主題：</w:t>
            </w:r>
            <w:r w:rsidRPr="00142491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【</w:t>
            </w:r>
            <w:r w:rsidR="000924E6" w:rsidRPr="000924E6">
              <w:rPr>
                <w:rFonts w:ascii="Times New Roman" w:eastAsia="標楷體" w:hAnsi="Times New Roman" w:cs="Times New Roman" w:hint="eastAsia"/>
                <w:color w:val="2F5496" w:themeColor="accent5" w:themeShade="BF"/>
                <w:sz w:val="22"/>
              </w:rPr>
              <w:t>數學好好玩</w:t>
            </w:r>
            <w:r w:rsidR="000924E6" w:rsidRPr="000924E6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_</w:t>
            </w:r>
            <w:r w:rsidR="001A5A06">
              <w:rPr>
                <w:rFonts w:ascii="Times New Roman" w:eastAsia="標楷體" w:hAnsi="Times New Roman" w:cs="Times New Roman" w:hint="eastAsia"/>
                <w:color w:val="2F5496" w:themeColor="accent5" w:themeShade="BF"/>
                <w:sz w:val="22"/>
              </w:rPr>
              <w:t>H</w:t>
            </w:r>
            <w:r w:rsidR="000924E6" w:rsidRPr="000924E6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i</w:t>
            </w:r>
            <w:r w:rsidR="001A5A06">
              <w:rPr>
                <w:rFonts w:ascii="Times New Roman" w:eastAsia="標楷體" w:hAnsi="Times New Roman" w:cs="Times New Roman" w:hint="eastAsia"/>
                <w:color w:val="2F5496" w:themeColor="accent5" w:themeShade="BF"/>
                <w:sz w:val="22"/>
              </w:rPr>
              <w:t>T</w:t>
            </w:r>
            <w:r w:rsidR="000924E6" w:rsidRPr="000924E6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each</w:t>
            </w:r>
            <w:r w:rsidR="000924E6" w:rsidRPr="000924E6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融入國小數學學習領域</w:t>
            </w:r>
            <w:r w:rsidRPr="00142491">
              <w:rPr>
                <w:rFonts w:ascii="Times New Roman" w:eastAsia="標楷體" w:hAnsi="Times New Roman" w:cs="Times New Roman"/>
                <w:color w:val="2F5496" w:themeColor="accent5" w:themeShade="BF"/>
                <w:sz w:val="22"/>
              </w:rPr>
              <w:t>】</w:t>
            </w:r>
          </w:p>
          <w:p w14:paraId="779FB99D" w14:textId="4D645FD1" w:rsidR="00B56C4F" w:rsidRPr="00DE627B" w:rsidRDefault="00B56C4F" w:rsidP="00FD7E48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一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操作技巧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br/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二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應用舉例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br/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三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課堂經驗分享</w:t>
            </w:r>
          </w:p>
        </w:tc>
      </w:tr>
      <w:tr w:rsidR="00FC0E09" w:rsidRPr="00923769" w14:paraId="3950DF4E" w14:textId="77777777" w:rsidTr="00295484">
        <w:trPr>
          <w:trHeight w:val="1849"/>
        </w:trPr>
        <w:tc>
          <w:tcPr>
            <w:tcW w:w="1668" w:type="dxa"/>
          </w:tcPr>
          <w:p w14:paraId="29B6916D" w14:textId="102D41A2" w:rsidR="00FC0E09" w:rsidRPr="00DE627B" w:rsidRDefault="00FC0E09" w:rsidP="00FD7E48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0/</w:t>
            </w:r>
            <w:r w:rsidR="000924E6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6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(</w:t>
            </w:r>
            <w:r w:rsidR="000924E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四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)</w:t>
            </w:r>
          </w:p>
          <w:p w14:paraId="5BF5BA1E" w14:textId="3187A0D1" w:rsidR="00FC0E09" w:rsidRPr="00DE627B" w:rsidRDefault="00FC0E09" w:rsidP="00CE265B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3:30-16:</w:t>
            </w:r>
            <w:r w:rsidR="00CE265B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3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0</w:t>
            </w:r>
          </w:p>
        </w:tc>
        <w:tc>
          <w:tcPr>
            <w:tcW w:w="6520" w:type="dxa"/>
          </w:tcPr>
          <w:p w14:paraId="7CF20196" w14:textId="77777777" w:rsidR="00FC0E09" w:rsidRPr="00DE627B" w:rsidRDefault="00FC0E09" w:rsidP="00FD7E48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HiTeach 5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課堂教學軟體－國語文領域課程設計分享</w:t>
            </w:r>
          </w:p>
          <w:p w14:paraId="6B33DEE3" w14:textId="42AD1FC1" w:rsidR="00FC0E09" w:rsidRPr="00DE627B" w:rsidRDefault="00FC0E09" w:rsidP="00FD7E48">
            <w:pPr>
              <w:jc w:val="both"/>
              <w:rPr>
                <w:rFonts w:ascii="Times New Roman" w:eastAsia="標楷體" w:hAnsi="Times New Roman" w:cs="Times New Roman"/>
                <w:color w:val="1F4E79" w:themeColor="accent1" w:themeShade="80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主講：</w:t>
            </w:r>
            <w:r w:rsidR="00AD675F" w:rsidRPr="00C627B7">
              <w:rPr>
                <w:rFonts w:ascii="標楷體" w:eastAsia="標楷體" w:hAnsi="標楷體" w:hint="eastAsia"/>
                <w:color w:val="000000" w:themeColor="text1"/>
                <w:sz w:val="22"/>
                <w:szCs w:val="28"/>
              </w:rPr>
              <w:t>南投縣北梅國中</w:t>
            </w:r>
            <w:r w:rsidR="00AD675F" w:rsidRPr="00C627B7">
              <w:rPr>
                <w:rFonts w:ascii="標楷體" w:eastAsia="標楷體" w:hAnsi="標楷體"/>
                <w:color w:val="000000" w:themeColor="text1"/>
                <w:sz w:val="22"/>
                <w:szCs w:val="28"/>
              </w:rPr>
              <w:t xml:space="preserve"> 許碧蕙主任</w:t>
            </w:r>
          </w:p>
          <w:p w14:paraId="09FFE716" w14:textId="7027D52E" w:rsidR="00FC0E09" w:rsidRPr="00DE627B" w:rsidRDefault="00FC0E09" w:rsidP="00FD7E48">
            <w:pPr>
              <w:jc w:val="both"/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一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操作技巧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br/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二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應用舉例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br/>
              <w:t>(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三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)HiTeach5</w:t>
            </w:r>
            <w:r w:rsidRPr="00DE627B">
              <w:rPr>
                <w:rFonts w:ascii="Times New Roman" w:eastAsia="標楷體" w:hAnsi="Times New Roman" w:cs="Times New Roman"/>
                <w:sz w:val="22"/>
              </w:rPr>
              <w:t>教學軟體之課堂經驗分享</w:t>
            </w:r>
          </w:p>
        </w:tc>
      </w:tr>
      <w:tr w:rsidR="00371D1A" w:rsidRPr="00923769" w14:paraId="5BC09024" w14:textId="77777777" w:rsidTr="00524081">
        <w:trPr>
          <w:trHeight w:val="2113"/>
        </w:trPr>
        <w:tc>
          <w:tcPr>
            <w:tcW w:w="1668" w:type="dxa"/>
          </w:tcPr>
          <w:p w14:paraId="6386A02B" w14:textId="20DC11A5" w:rsidR="00371D1A" w:rsidRPr="00DE627B" w:rsidRDefault="00371D1A" w:rsidP="00371D1A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0/1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8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(</w:t>
            </w:r>
            <w:r w:rsidR="007D5976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二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)</w:t>
            </w:r>
          </w:p>
          <w:p w14:paraId="0B80350B" w14:textId="3EBB6B9C" w:rsidR="00371D1A" w:rsidRPr="00DE627B" w:rsidRDefault="00371D1A" w:rsidP="00371D1A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3:30-16:00</w:t>
            </w:r>
          </w:p>
        </w:tc>
        <w:tc>
          <w:tcPr>
            <w:tcW w:w="6520" w:type="dxa"/>
          </w:tcPr>
          <w:p w14:paraId="4CE8DE4E" w14:textId="77777777" w:rsidR="00371D1A" w:rsidRPr="00DE627B" w:rsidRDefault="00371D1A" w:rsidP="00371D1A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HiTeach 5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課堂教學軟體－英語文領域課程設計分享</w:t>
            </w:r>
          </w:p>
          <w:p w14:paraId="1CA52550" w14:textId="4F43B473" w:rsidR="00371D1A" w:rsidRPr="00DE627B" w:rsidRDefault="00371D1A" w:rsidP="00371D1A">
            <w:pPr>
              <w:jc w:val="both"/>
              <w:rPr>
                <w:rFonts w:ascii="Times New Roman" w:eastAsia="標楷體" w:hAnsi="Times New Roman" w:cs="Times New Roman"/>
                <w:color w:val="1F4E79" w:themeColor="accent1" w:themeShade="80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sz w:val="22"/>
              </w:rPr>
              <w:t>主講：</w:t>
            </w:r>
            <w:r>
              <w:rPr>
                <w:rFonts w:ascii="標楷體" w:eastAsia="標楷體" w:hAnsi="標楷體" w:hint="eastAsia"/>
                <w:color w:val="000000" w:themeColor="text1"/>
                <w:sz w:val="22"/>
                <w:szCs w:val="28"/>
              </w:rPr>
              <w:t>桃園市光明國中 林</w:t>
            </w:r>
            <w:r w:rsidR="00CC38FB">
              <w:rPr>
                <w:rFonts w:ascii="標楷體" w:eastAsia="標楷體" w:hAnsi="標楷體" w:hint="eastAsia"/>
                <w:color w:val="000000" w:themeColor="text1"/>
                <w:sz w:val="22"/>
                <w:szCs w:val="28"/>
              </w:rPr>
              <w:t>佩</w:t>
            </w:r>
            <w:r>
              <w:rPr>
                <w:rFonts w:ascii="標楷體" w:eastAsia="標楷體" w:hAnsi="標楷體" w:hint="eastAsia"/>
                <w:color w:val="000000" w:themeColor="text1"/>
                <w:sz w:val="22"/>
                <w:szCs w:val="28"/>
              </w:rPr>
              <w:t>瑜老師</w:t>
            </w:r>
          </w:p>
          <w:p w14:paraId="7C120E6E" w14:textId="64A5CEEE" w:rsidR="00371D1A" w:rsidRPr="00DE627B" w:rsidRDefault="00371D1A" w:rsidP="00371D1A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923769">
              <w:rPr>
                <w:rFonts w:ascii="標楷體" w:eastAsia="標楷體" w:hAnsi="標楷體"/>
                <w:sz w:val="22"/>
              </w:rPr>
              <w:t>(一)</w:t>
            </w:r>
            <w:r w:rsidRPr="00923769">
              <w:rPr>
                <w:rFonts w:ascii="標楷體" w:eastAsia="標楷體" w:hAnsi="標楷體" w:hint="eastAsia"/>
                <w:sz w:val="22"/>
              </w:rPr>
              <w:t>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操作技巧</w:t>
            </w:r>
            <w:r w:rsidRPr="00923769">
              <w:rPr>
                <w:rFonts w:ascii="標楷體" w:eastAsia="標楷體" w:hAnsi="標楷體" w:hint="eastAsia"/>
                <w:sz w:val="22"/>
              </w:rPr>
              <w:br/>
              <w:t>(二)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應用舉例</w:t>
            </w:r>
            <w:r w:rsidRPr="00923769">
              <w:rPr>
                <w:rFonts w:ascii="標楷體" w:eastAsia="標楷體" w:hAnsi="標楷體" w:hint="eastAsia"/>
                <w:sz w:val="22"/>
              </w:rPr>
              <w:br/>
              <w:t>(三)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課堂經驗分享</w:t>
            </w:r>
          </w:p>
        </w:tc>
      </w:tr>
      <w:tr w:rsidR="00FC0E09" w:rsidRPr="00923769" w14:paraId="75E2B8F8" w14:textId="77777777" w:rsidTr="00524081">
        <w:trPr>
          <w:trHeight w:val="2073"/>
        </w:trPr>
        <w:tc>
          <w:tcPr>
            <w:tcW w:w="1668" w:type="dxa"/>
          </w:tcPr>
          <w:p w14:paraId="1AA3D207" w14:textId="03C6DC7A" w:rsidR="00FC0E09" w:rsidRPr="00DE627B" w:rsidRDefault="00FC0E09" w:rsidP="00FD7E48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0/</w:t>
            </w:r>
            <w:r w:rsidR="00371D1A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2</w:t>
            </w:r>
            <w:r w:rsidR="00371D1A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(</w:t>
            </w:r>
            <w:r w:rsidR="00371D1A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五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)</w:t>
            </w:r>
          </w:p>
          <w:p w14:paraId="19BD0F6B" w14:textId="6B80C576" w:rsidR="00FC0E09" w:rsidRPr="00DE627B" w:rsidRDefault="00FC0E09" w:rsidP="00CE265B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13:30-16:</w:t>
            </w:r>
            <w:r w:rsidR="00CE265B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3</w:t>
            </w: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0</w:t>
            </w:r>
          </w:p>
        </w:tc>
        <w:tc>
          <w:tcPr>
            <w:tcW w:w="6520" w:type="dxa"/>
          </w:tcPr>
          <w:p w14:paraId="05052A2E" w14:textId="5DDCB7F3" w:rsidR="00FC0E09" w:rsidRPr="00DE627B" w:rsidRDefault="00FC0E09" w:rsidP="00FD7E48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HiTeach 5</w:t>
            </w:r>
            <w:r w:rsidR="003A3244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課堂教學軟體－</w:t>
            </w:r>
            <w:r w:rsidR="003A3244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  <w:szCs w:val="28"/>
              </w:rPr>
              <w:t>國語</w:t>
            </w:r>
            <w:bookmarkStart w:id="1" w:name="_GoBack"/>
            <w:bookmarkEnd w:id="1"/>
            <w:r w:rsidRPr="00DE627B">
              <w:rPr>
                <w:rFonts w:ascii="Times New Roman" w:eastAsia="標楷體" w:hAnsi="Times New Roman" w:cs="Times New Roman"/>
                <w:color w:val="000000" w:themeColor="text1"/>
                <w:sz w:val="22"/>
                <w:szCs w:val="28"/>
              </w:rPr>
              <w:t>文領域課程設計分享</w:t>
            </w:r>
          </w:p>
          <w:p w14:paraId="7657578B" w14:textId="67688596" w:rsidR="00371D1A" w:rsidRPr="00923769" w:rsidRDefault="00371D1A" w:rsidP="00371D1A">
            <w:pPr>
              <w:jc w:val="both"/>
              <w:rPr>
                <w:rFonts w:ascii="標楷體" w:eastAsia="標楷體" w:hAnsi="標楷體"/>
                <w:color w:val="1F4E79" w:themeColor="accent1" w:themeShade="80"/>
                <w:sz w:val="22"/>
              </w:rPr>
            </w:pPr>
            <w:r w:rsidRPr="00923769">
              <w:rPr>
                <w:rFonts w:ascii="標楷體" w:eastAsia="標楷體" w:hAnsi="標楷體" w:hint="eastAsia"/>
                <w:sz w:val="22"/>
              </w:rPr>
              <w:t>主講：新北市頂埔國民小學 陳佳釧老師</w:t>
            </w:r>
          </w:p>
          <w:p w14:paraId="4B0E1259" w14:textId="49DD819A" w:rsidR="00FC0E09" w:rsidRPr="00DE627B" w:rsidRDefault="00371D1A" w:rsidP="00371D1A">
            <w:pPr>
              <w:jc w:val="both"/>
              <w:rPr>
                <w:rFonts w:ascii="Times New Roman" w:eastAsia="標楷體" w:hAnsi="Times New Roman" w:cs="Times New Roman"/>
                <w:color w:val="333333"/>
                <w:sz w:val="22"/>
                <w:szCs w:val="22"/>
                <w:shd w:val="clear" w:color="auto" w:fill="FFFFFF"/>
              </w:rPr>
            </w:pPr>
            <w:r w:rsidRPr="00923769">
              <w:rPr>
                <w:rFonts w:ascii="標楷體" w:eastAsia="標楷體" w:hAnsi="標楷體"/>
                <w:sz w:val="22"/>
              </w:rPr>
              <w:t>(一)</w:t>
            </w:r>
            <w:r w:rsidRPr="00923769">
              <w:rPr>
                <w:rFonts w:ascii="標楷體" w:eastAsia="標楷體" w:hAnsi="標楷體" w:hint="eastAsia"/>
                <w:sz w:val="22"/>
              </w:rPr>
              <w:t>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操作技巧</w:t>
            </w:r>
            <w:r w:rsidRPr="00923769">
              <w:rPr>
                <w:rFonts w:ascii="標楷體" w:eastAsia="標楷體" w:hAnsi="標楷體" w:hint="eastAsia"/>
                <w:sz w:val="22"/>
              </w:rPr>
              <w:br/>
              <w:t>(二)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應用舉例</w:t>
            </w:r>
            <w:r w:rsidRPr="00923769">
              <w:rPr>
                <w:rFonts w:ascii="標楷體" w:eastAsia="標楷體" w:hAnsi="標楷體" w:hint="eastAsia"/>
                <w:sz w:val="22"/>
              </w:rPr>
              <w:br/>
              <w:t>(三)HiTeach</w:t>
            </w:r>
            <w:r w:rsidRPr="00923769">
              <w:rPr>
                <w:rFonts w:ascii="標楷體" w:eastAsia="標楷體" w:hAnsi="標楷體"/>
                <w:sz w:val="22"/>
              </w:rPr>
              <w:t>5</w:t>
            </w:r>
            <w:r w:rsidRPr="00923769">
              <w:rPr>
                <w:rFonts w:ascii="標楷體" w:eastAsia="標楷體" w:hAnsi="標楷體" w:hint="eastAsia"/>
                <w:sz w:val="22"/>
              </w:rPr>
              <w:t>教學軟體之課堂經驗分享</w:t>
            </w:r>
          </w:p>
        </w:tc>
      </w:tr>
    </w:tbl>
    <w:p w14:paraId="0049AE15" w14:textId="77777777" w:rsidR="004F43EB" w:rsidRDefault="004F43EB" w:rsidP="004F43EB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</w:p>
    <w:p w14:paraId="76A09D1D" w14:textId="43E34137" w:rsidR="000C4957" w:rsidRDefault="00B56C4F" w:rsidP="000C495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會議前準備工作事項請詳閱本公文附件。</w:t>
      </w:r>
    </w:p>
    <w:p w14:paraId="6ABAF961" w14:textId="739D5A5D" w:rsidR="00D3178E" w:rsidRPr="000C4957" w:rsidRDefault="000C4957" w:rsidP="000C495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Style w:val="af"/>
          <w:rFonts w:ascii="標楷體" w:eastAsia="標楷體" w:hAnsi="標楷體"/>
          <w:color w:val="000000" w:themeColor="text1"/>
          <w:sz w:val="22"/>
          <w:szCs w:val="28"/>
          <w:u w:val="none"/>
          <w:lang w:eastAsia="zh-TW"/>
        </w:rPr>
      </w:pPr>
      <w:r w:rsidRPr="000C4957">
        <w:rPr>
          <w:rFonts w:ascii="標楷體" w:eastAsia="標楷體" w:hAnsi="標楷體" w:hint="eastAsia"/>
          <w:color w:val="000000" w:themeColor="text1"/>
          <w:sz w:val="22"/>
          <w:szCs w:val="28"/>
        </w:rPr>
        <w:t>本案未盡事宜，請逕洽本會秘書處，</w:t>
      </w:r>
      <w:r w:rsidRPr="000C4957">
        <w:rPr>
          <w:rFonts w:ascii="標楷體" w:eastAsia="標楷體" w:hAnsi="標楷體"/>
          <w:color w:val="000000" w:themeColor="text1"/>
          <w:sz w:val="22"/>
          <w:szCs w:val="28"/>
        </w:rPr>
        <w:t>電話：02-23255668 分機305</w:t>
      </w:r>
    </w:p>
    <w:p w14:paraId="6C0DAA7B" w14:textId="64771C28" w:rsidR="00E75729" w:rsidRPr="000C4957" w:rsidRDefault="004F43EB" w:rsidP="00E75729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ascii="標楷體" w:eastAsia="標楷體" w:hAnsi="標楷體"/>
          <w:b/>
          <w:bCs/>
          <w:color w:val="000000" w:themeColor="text1"/>
          <w:szCs w:val="32"/>
          <w:u w:val="none"/>
          <w:lang w:eastAsia="zh-TW"/>
        </w:rPr>
      </w:pPr>
      <w:r w:rsidRPr="00504DFA">
        <w:rPr>
          <w:rFonts w:ascii="標楷體" w:eastAsia="標楷體" w:hAnsi="標楷體"/>
          <w:noProof/>
          <w:color w:val="000000" w:themeColor="text1"/>
          <w:sz w:val="20"/>
          <w:szCs w:val="20"/>
          <w:highlight w:val="yellow"/>
          <w:lang w:eastAsia="zh-TW"/>
        </w:rPr>
        <w:drawing>
          <wp:anchor distT="0" distB="0" distL="114300" distR="114300" simplePos="0" relativeHeight="251658240" behindDoc="0" locked="0" layoutInCell="1" allowOverlap="1" wp14:anchorId="513824C4" wp14:editId="788B8CDD">
            <wp:simplePos x="0" y="0"/>
            <wp:positionH relativeFrom="column">
              <wp:posOffset>4226560</wp:posOffset>
            </wp:positionH>
            <wp:positionV relativeFrom="paragraph">
              <wp:posOffset>4508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717A1" w14:textId="52E63474" w:rsidR="00D3178E" w:rsidRPr="00D13A75" w:rsidRDefault="00716D77">
      <w:pPr>
        <w:spacing w:line="0" w:lineRule="atLeast"/>
        <w:jc w:val="both"/>
        <w:rPr>
          <w:rFonts w:ascii="標楷體" w:eastAsia="標楷體" w:hAnsi="標楷體" w:cs="Times New Roman"/>
          <w:color w:val="000000" w:themeColor="text1"/>
          <w:sz w:val="22"/>
          <w:szCs w:val="22"/>
          <w:highlight w:val="yellow"/>
        </w:rPr>
      </w:pPr>
      <w:r w:rsidRPr="00923769">
        <w:rPr>
          <w:rFonts w:ascii="標楷體" w:eastAsia="標楷體" w:hAnsi="標楷體" w:cs="Times New Roman" w:hint="eastAsia"/>
          <w:color w:val="000000" w:themeColor="text1"/>
          <w:sz w:val="20"/>
          <w:szCs w:val="20"/>
        </w:rPr>
        <w:t>正本：</w:t>
      </w:r>
      <w:r w:rsidR="000C4957">
        <w:rPr>
          <w:rFonts w:ascii="標楷體" w:eastAsia="標楷體" w:hAnsi="標楷體" w:cs="Times New Roman" w:hint="eastAsia"/>
          <w:color w:val="000000" w:themeColor="text1"/>
        </w:rPr>
        <w:t>臺中市烏日區烏日國民小學</w:t>
      </w:r>
      <w:r w:rsidR="007F3872">
        <w:rPr>
          <w:rFonts w:ascii="標楷體" w:eastAsia="標楷體" w:hAnsi="標楷體" w:cs="Times New Roman"/>
          <w:color w:val="000000" w:themeColor="text1"/>
          <w:sz w:val="20"/>
          <w:szCs w:val="20"/>
          <w:highlight w:val="yellow"/>
        </w:rPr>
        <w:pict w14:anchorId="5158529B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214.45pt;margin-top:19.45pt;width:132.75pt;height:45.6pt;z-index:251658752;mso-position-horizontal-relative:text;mso-position-vertical-relative:text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" filled="f" stroked="f">
            <v:textbox>
              <w:txbxContent>
                <w:p w14:paraId="48058DCB" w14:textId="77777777" w:rsidR="00D3178E" w:rsidRDefault="00716D77">
                  <w:pPr>
                    <w:ind w:firstLineChars="200" w:firstLine="640"/>
                  </w:pPr>
                  <w:r>
                    <w:rPr>
                      <w:rFonts w:ascii="Times New Roman" w:eastAsia="標楷體" w:cs="Times New Roman" w:hint="eastAsia"/>
                      <w:color w:val="222222"/>
                      <w:sz w:val="32"/>
                      <w:szCs w:val="20"/>
                    </w:rPr>
                    <w:t>秘書處</w:t>
                  </w:r>
                </w:p>
              </w:txbxContent>
            </v:textbox>
          </v:shape>
        </w:pict>
      </w:r>
    </w:p>
    <w:sectPr w:rsidR="00D3178E" w:rsidRPr="00D13A75" w:rsidSect="00380CA1">
      <w:headerReference w:type="default" r:id="rId9"/>
      <w:footerReference w:type="default" r:id="rId10"/>
      <w:headerReference w:type="first" r:id="rId11"/>
      <w:pgSz w:w="11906" w:h="16838"/>
      <w:pgMar w:top="1541" w:right="1416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30974" w14:textId="77777777" w:rsidR="007F3872" w:rsidRDefault="007F3872">
      <w:r>
        <w:separator/>
      </w:r>
    </w:p>
  </w:endnote>
  <w:endnote w:type="continuationSeparator" w:id="0">
    <w:p w14:paraId="60921751" w14:textId="77777777" w:rsidR="007F3872" w:rsidRDefault="007F3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6" name="圖片 6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5B0A4" w14:textId="77777777" w:rsidR="007F3872" w:rsidRDefault="007F3872">
      <w:r>
        <w:separator/>
      </w:r>
    </w:p>
  </w:footnote>
  <w:footnote w:type="continuationSeparator" w:id="0">
    <w:p w14:paraId="29768A9A" w14:textId="77777777" w:rsidR="007F3872" w:rsidRDefault="007F38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7777777" w:rsidR="00D3178E" w:rsidRDefault="007F3872">
          <w:pPr>
            <w:pStyle w:val="a9"/>
            <w:rPr>
              <w:rFonts w:eastAsia="標楷體"/>
            </w:rPr>
          </w:pPr>
          <w:r>
            <w:rPr>
              <w:rFonts w:eastAsia="標楷體"/>
            </w:rPr>
            <w:pict w14:anchorId="4FD56160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2051" type="#_x0000_t202" style="position:absolute;margin-left:-375.2pt;margin-top:-16.6pt;width:44.25pt;height:23.25pt;z-index:251657216;mso-position-horizontal-relative:text;mso-position-vertical-relative:text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" filled="f" stroked="f">
                <v:textbox style="mso-next-textbox:#Text Box 3">
                  <w:txbxContent>
                    <w:p w14:paraId="5F188A84" w14:textId="77777777" w:rsidR="00D3178E" w:rsidRDefault="00716D77">
                      <w:pPr>
                        <w:rPr>
                          <w:rFonts w:eastAsia="標楷體"/>
                          <w:sz w:val="20"/>
                        </w:rPr>
                      </w:pPr>
                      <w:r>
                        <w:rPr>
                          <w:rFonts w:eastAsia="標楷體" w:hint="eastAsia"/>
                          <w:sz w:val="20"/>
                        </w:rPr>
                        <w:t>正本</w:t>
                      </w:r>
                    </w:p>
                  </w:txbxContent>
                </v:textbox>
              </v:shape>
            </w:pic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117CC"/>
    <w:multiLevelType w:val="hybridMultilevel"/>
    <w:tmpl w:val="8C867444"/>
    <w:lvl w:ilvl="0" w:tplc="BAB09C38">
      <w:start w:val="1"/>
      <w:numFmt w:val="taiwaneseCountingThousand"/>
      <w:lvlText w:val="(%1)"/>
      <w:lvlJc w:val="left"/>
      <w:pPr>
        <w:ind w:left="570" w:hanging="570"/>
      </w:pPr>
      <w:rPr>
        <w:rFonts w:hint="default"/>
        <w:color w:val="auto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39645FCC"/>
    <w:multiLevelType w:val="multilevel"/>
    <w:tmpl w:val="827C5F6C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6" w15:restartNumberingAfterBreak="0">
    <w:nsid w:val="69E55130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7" w15:restartNumberingAfterBreak="0">
    <w:nsid w:val="71744B29"/>
    <w:multiLevelType w:val="hybridMultilevel"/>
    <w:tmpl w:val="1DBAC74C"/>
    <w:lvl w:ilvl="0" w:tplc="9D72B69C">
      <w:start w:val="1"/>
      <w:numFmt w:val="taiwaneseCountingThousand"/>
      <w:lvlText w:val="(%1)"/>
      <w:lvlJc w:val="left"/>
      <w:pPr>
        <w:ind w:left="465" w:hanging="465"/>
      </w:pPr>
      <w:rPr>
        <w:rFonts w:hint="default"/>
        <w:color w:val="auto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03313"/>
    <w:rsid w:val="0002045A"/>
    <w:rsid w:val="00032CF9"/>
    <w:rsid w:val="000334D3"/>
    <w:rsid w:val="00043E5F"/>
    <w:rsid w:val="000533A4"/>
    <w:rsid w:val="0006710F"/>
    <w:rsid w:val="00084119"/>
    <w:rsid w:val="00086342"/>
    <w:rsid w:val="00091654"/>
    <w:rsid w:val="000924E6"/>
    <w:rsid w:val="00096B75"/>
    <w:rsid w:val="000A00A0"/>
    <w:rsid w:val="000B0F56"/>
    <w:rsid w:val="000B278B"/>
    <w:rsid w:val="000C1401"/>
    <w:rsid w:val="000C45BB"/>
    <w:rsid w:val="000C4957"/>
    <w:rsid w:val="000E5CD6"/>
    <w:rsid w:val="000F1FE5"/>
    <w:rsid w:val="00102DC3"/>
    <w:rsid w:val="0011443B"/>
    <w:rsid w:val="00116D75"/>
    <w:rsid w:val="00117A59"/>
    <w:rsid w:val="001304B0"/>
    <w:rsid w:val="00143977"/>
    <w:rsid w:val="00144A09"/>
    <w:rsid w:val="00145FD6"/>
    <w:rsid w:val="00154801"/>
    <w:rsid w:val="001558D2"/>
    <w:rsid w:val="00155F5A"/>
    <w:rsid w:val="00162E14"/>
    <w:rsid w:val="0016496D"/>
    <w:rsid w:val="00167B2A"/>
    <w:rsid w:val="001942A3"/>
    <w:rsid w:val="001A4DEC"/>
    <w:rsid w:val="001A5A06"/>
    <w:rsid w:val="001C407C"/>
    <w:rsid w:val="001C59E9"/>
    <w:rsid w:val="001E07D4"/>
    <w:rsid w:val="001E1670"/>
    <w:rsid w:val="001E520B"/>
    <w:rsid w:val="001F35EC"/>
    <w:rsid w:val="001F3687"/>
    <w:rsid w:val="00225F24"/>
    <w:rsid w:val="0023284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38A9"/>
    <w:rsid w:val="00295484"/>
    <w:rsid w:val="0029605B"/>
    <w:rsid w:val="002A281C"/>
    <w:rsid w:val="002B133F"/>
    <w:rsid w:val="002B2A93"/>
    <w:rsid w:val="002B39F0"/>
    <w:rsid w:val="002C29F7"/>
    <w:rsid w:val="002D1ACD"/>
    <w:rsid w:val="002D7F48"/>
    <w:rsid w:val="002E69FF"/>
    <w:rsid w:val="002F0321"/>
    <w:rsid w:val="002F67B8"/>
    <w:rsid w:val="00300AD4"/>
    <w:rsid w:val="003031B5"/>
    <w:rsid w:val="00313422"/>
    <w:rsid w:val="00316024"/>
    <w:rsid w:val="00320DEF"/>
    <w:rsid w:val="00324391"/>
    <w:rsid w:val="003267CE"/>
    <w:rsid w:val="003307A4"/>
    <w:rsid w:val="0034361A"/>
    <w:rsid w:val="00346E3A"/>
    <w:rsid w:val="003538A3"/>
    <w:rsid w:val="00357815"/>
    <w:rsid w:val="00362DD0"/>
    <w:rsid w:val="003675A2"/>
    <w:rsid w:val="00371D1A"/>
    <w:rsid w:val="00380CA1"/>
    <w:rsid w:val="0038365A"/>
    <w:rsid w:val="003969FF"/>
    <w:rsid w:val="003A06F2"/>
    <w:rsid w:val="003A3244"/>
    <w:rsid w:val="003A57B7"/>
    <w:rsid w:val="003A5BA6"/>
    <w:rsid w:val="003A61BA"/>
    <w:rsid w:val="003C0609"/>
    <w:rsid w:val="003C68E9"/>
    <w:rsid w:val="003E14AE"/>
    <w:rsid w:val="003E156F"/>
    <w:rsid w:val="003E66CC"/>
    <w:rsid w:val="003F1948"/>
    <w:rsid w:val="0041169B"/>
    <w:rsid w:val="004156A3"/>
    <w:rsid w:val="0042150D"/>
    <w:rsid w:val="0042204E"/>
    <w:rsid w:val="00422ED3"/>
    <w:rsid w:val="00436B5B"/>
    <w:rsid w:val="0043721C"/>
    <w:rsid w:val="004444C4"/>
    <w:rsid w:val="00446963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B129F"/>
    <w:rsid w:val="004C33C4"/>
    <w:rsid w:val="004E048F"/>
    <w:rsid w:val="004F43EB"/>
    <w:rsid w:val="00500FE3"/>
    <w:rsid w:val="00502BAC"/>
    <w:rsid w:val="00504DFA"/>
    <w:rsid w:val="00505290"/>
    <w:rsid w:val="00507F95"/>
    <w:rsid w:val="00512756"/>
    <w:rsid w:val="0051439A"/>
    <w:rsid w:val="0051631F"/>
    <w:rsid w:val="00524081"/>
    <w:rsid w:val="005337FF"/>
    <w:rsid w:val="00544BB1"/>
    <w:rsid w:val="00547F7E"/>
    <w:rsid w:val="00556986"/>
    <w:rsid w:val="0056132C"/>
    <w:rsid w:val="005613B6"/>
    <w:rsid w:val="00561A7D"/>
    <w:rsid w:val="005646A0"/>
    <w:rsid w:val="00564F6E"/>
    <w:rsid w:val="00582FC5"/>
    <w:rsid w:val="00583030"/>
    <w:rsid w:val="00583665"/>
    <w:rsid w:val="00591951"/>
    <w:rsid w:val="00591A23"/>
    <w:rsid w:val="005A13BE"/>
    <w:rsid w:val="005A38F3"/>
    <w:rsid w:val="005C17F5"/>
    <w:rsid w:val="005C3FB4"/>
    <w:rsid w:val="005E505E"/>
    <w:rsid w:val="005E6B29"/>
    <w:rsid w:val="005F182B"/>
    <w:rsid w:val="005F578F"/>
    <w:rsid w:val="0060053F"/>
    <w:rsid w:val="00602263"/>
    <w:rsid w:val="00606D5F"/>
    <w:rsid w:val="00612454"/>
    <w:rsid w:val="00616D41"/>
    <w:rsid w:val="006172F6"/>
    <w:rsid w:val="0062484A"/>
    <w:rsid w:val="0063179F"/>
    <w:rsid w:val="00637DE2"/>
    <w:rsid w:val="006426D0"/>
    <w:rsid w:val="00655B4B"/>
    <w:rsid w:val="0065690D"/>
    <w:rsid w:val="00672551"/>
    <w:rsid w:val="00672BF7"/>
    <w:rsid w:val="00690819"/>
    <w:rsid w:val="006A050E"/>
    <w:rsid w:val="006B2096"/>
    <w:rsid w:val="006B4415"/>
    <w:rsid w:val="006B79C9"/>
    <w:rsid w:val="006C45C7"/>
    <w:rsid w:val="006E1D7F"/>
    <w:rsid w:val="006F1980"/>
    <w:rsid w:val="0070247F"/>
    <w:rsid w:val="007069E8"/>
    <w:rsid w:val="0071528D"/>
    <w:rsid w:val="00716D77"/>
    <w:rsid w:val="0072138D"/>
    <w:rsid w:val="007233FB"/>
    <w:rsid w:val="0073424A"/>
    <w:rsid w:val="00735D6A"/>
    <w:rsid w:val="00736C0D"/>
    <w:rsid w:val="007379DA"/>
    <w:rsid w:val="0074030C"/>
    <w:rsid w:val="00752667"/>
    <w:rsid w:val="00755136"/>
    <w:rsid w:val="0076225C"/>
    <w:rsid w:val="00762AE1"/>
    <w:rsid w:val="007632B1"/>
    <w:rsid w:val="007643E9"/>
    <w:rsid w:val="007727BE"/>
    <w:rsid w:val="00774192"/>
    <w:rsid w:val="007745EC"/>
    <w:rsid w:val="0078164E"/>
    <w:rsid w:val="00785549"/>
    <w:rsid w:val="007856D8"/>
    <w:rsid w:val="00786268"/>
    <w:rsid w:val="007878CD"/>
    <w:rsid w:val="00794A8C"/>
    <w:rsid w:val="007A45FC"/>
    <w:rsid w:val="007A7CF9"/>
    <w:rsid w:val="007B2046"/>
    <w:rsid w:val="007C6670"/>
    <w:rsid w:val="007D0CF4"/>
    <w:rsid w:val="007D1F91"/>
    <w:rsid w:val="007D5976"/>
    <w:rsid w:val="007D6BDB"/>
    <w:rsid w:val="007E4324"/>
    <w:rsid w:val="007F3872"/>
    <w:rsid w:val="008075C7"/>
    <w:rsid w:val="00824693"/>
    <w:rsid w:val="00827E3E"/>
    <w:rsid w:val="008304F3"/>
    <w:rsid w:val="00830669"/>
    <w:rsid w:val="00832C8E"/>
    <w:rsid w:val="0084042C"/>
    <w:rsid w:val="00840855"/>
    <w:rsid w:val="00852A53"/>
    <w:rsid w:val="00853DDC"/>
    <w:rsid w:val="00862279"/>
    <w:rsid w:val="00873C2A"/>
    <w:rsid w:val="00883856"/>
    <w:rsid w:val="008A17E9"/>
    <w:rsid w:val="008A3E5B"/>
    <w:rsid w:val="008A7D63"/>
    <w:rsid w:val="008B04EB"/>
    <w:rsid w:val="008B2CFA"/>
    <w:rsid w:val="008D1A87"/>
    <w:rsid w:val="008D271E"/>
    <w:rsid w:val="008D7494"/>
    <w:rsid w:val="008F27EE"/>
    <w:rsid w:val="009005E6"/>
    <w:rsid w:val="009034C8"/>
    <w:rsid w:val="00905524"/>
    <w:rsid w:val="009075DD"/>
    <w:rsid w:val="00913F7D"/>
    <w:rsid w:val="0092050F"/>
    <w:rsid w:val="0092291E"/>
    <w:rsid w:val="00923769"/>
    <w:rsid w:val="009245F4"/>
    <w:rsid w:val="009251B4"/>
    <w:rsid w:val="009332BC"/>
    <w:rsid w:val="009433C4"/>
    <w:rsid w:val="00955EC7"/>
    <w:rsid w:val="00956B82"/>
    <w:rsid w:val="009775D0"/>
    <w:rsid w:val="00980282"/>
    <w:rsid w:val="00982C17"/>
    <w:rsid w:val="00984669"/>
    <w:rsid w:val="0098719E"/>
    <w:rsid w:val="00994926"/>
    <w:rsid w:val="009A5981"/>
    <w:rsid w:val="009B0943"/>
    <w:rsid w:val="009B6086"/>
    <w:rsid w:val="009B7784"/>
    <w:rsid w:val="009C5D46"/>
    <w:rsid w:val="009D46DA"/>
    <w:rsid w:val="009E6312"/>
    <w:rsid w:val="009E73B6"/>
    <w:rsid w:val="009F1187"/>
    <w:rsid w:val="009F191F"/>
    <w:rsid w:val="00A06190"/>
    <w:rsid w:val="00A1282C"/>
    <w:rsid w:val="00A133F1"/>
    <w:rsid w:val="00A25353"/>
    <w:rsid w:val="00A34209"/>
    <w:rsid w:val="00A47BF5"/>
    <w:rsid w:val="00A561FD"/>
    <w:rsid w:val="00A564CC"/>
    <w:rsid w:val="00A5704E"/>
    <w:rsid w:val="00A77783"/>
    <w:rsid w:val="00A94257"/>
    <w:rsid w:val="00A94F40"/>
    <w:rsid w:val="00AB19C8"/>
    <w:rsid w:val="00AB2680"/>
    <w:rsid w:val="00AB7677"/>
    <w:rsid w:val="00AC1952"/>
    <w:rsid w:val="00AC3A08"/>
    <w:rsid w:val="00AD2719"/>
    <w:rsid w:val="00AD35E8"/>
    <w:rsid w:val="00AD675F"/>
    <w:rsid w:val="00AE0E0F"/>
    <w:rsid w:val="00AE1380"/>
    <w:rsid w:val="00B01687"/>
    <w:rsid w:val="00B03756"/>
    <w:rsid w:val="00B054FD"/>
    <w:rsid w:val="00B35171"/>
    <w:rsid w:val="00B56C4F"/>
    <w:rsid w:val="00B667F3"/>
    <w:rsid w:val="00B71E0C"/>
    <w:rsid w:val="00B74DC8"/>
    <w:rsid w:val="00B74E17"/>
    <w:rsid w:val="00B75AC9"/>
    <w:rsid w:val="00B87C76"/>
    <w:rsid w:val="00BA00F2"/>
    <w:rsid w:val="00BA20FE"/>
    <w:rsid w:val="00BC52D6"/>
    <w:rsid w:val="00BC76AB"/>
    <w:rsid w:val="00BD643E"/>
    <w:rsid w:val="00BE0C7D"/>
    <w:rsid w:val="00BE6FB2"/>
    <w:rsid w:val="00BE7AF9"/>
    <w:rsid w:val="00BF4151"/>
    <w:rsid w:val="00BF7FE6"/>
    <w:rsid w:val="00C005CF"/>
    <w:rsid w:val="00C17EA4"/>
    <w:rsid w:val="00C23FDF"/>
    <w:rsid w:val="00C340F0"/>
    <w:rsid w:val="00C343C6"/>
    <w:rsid w:val="00C37AEA"/>
    <w:rsid w:val="00C50B14"/>
    <w:rsid w:val="00C5635D"/>
    <w:rsid w:val="00C627B7"/>
    <w:rsid w:val="00C713FF"/>
    <w:rsid w:val="00C73721"/>
    <w:rsid w:val="00C749A1"/>
    <w:rsid w:val="00C82237"/>
    <w:rsid w:val="00C826F7"/>
    <w:rsid w:val="00C84150"/>
    <w:rsid w:val="00CA49B5"/>
    <w:rsid w:val="00CA63E6"/>
    <w:rsid w:val="00CC15D2"/>
    <w:rsid w:val="00CC38FB"/>
    <w:rsid w:val="00CD4587"/>
    <w:rsid w:val="00CD46FE"/>
    <w:rsid w:val="00CD5D2A"/>
    <w:rsid w:val="00CD654C"/>
    <w:rsid w:val="00CD6F4F"/>
    <w:rsid w:val="00CD71B8"/>
    <w:rsid w:val="00CD779A"/>
    <w:rsid w:val="00CE265B"/>
    <w:rsid w:val="00CE6750"/>
    <w:rsid w:val="00CF2BA9"/>
    <w:rsid w:val="00D00A61"/>
    <w:rsid w:val="00D10DD2"/>
    <w:rsid w:val="00D13A75"/>
    <w:rsid w:val="00D13B2D"/>
    <w:rsid w:val="00D2303E"/>
    <w:rsid w:val="00D3178E"/>
    <w:rsid w:val="00D3437B"/>
    <w:rsid w:val="00D35A7F"/>
    <w:rsid w:val="00D4339F"/>
    <w:rsid w:val="00D446A2"/>
    <w:rsid w:val="00D45B0D"/>
    <w:rsid w:val="00D46142"/>
    <w:rsid w:val="00D53566"/>
    <w:rsid w:val="00D55879"/>
    <w:rsid w:val="00D61FD2"/>
    <w:rsid w:val="00D75384"/>
    <w:rsid w:val="00D80E0A"/>
    <w:rsid w:val="00D837D7"/>
    <w:rsid w:val="00D866BB"/>
    <w:rsid w:val="00D87CCC"/>
    <w:rsid w:val="00D92F7A"/>
    <w:rsid w:val="00DA026D"/>
    <w:rsid w:val="00DA3BCD"/>
    <w:rsid w:val="00DA4F0C"/>
    <w:rsid w:val="00DB6068"/>
    <w:rsid w:val="00DC6C01"/>
    <w:rsid w:val="00DE7A46"/>
    <w:rsid w:val="00DF2E49"/>
    <w:rsid w:val="00E005EA"/>
    <w:rsid w:val="00E02258"/>
    <w:rsid w:val="00E04A20"/>
    <w:rsid w:val="00E0630F"/>
    <w:rsid w:val="00E17E40"/>
    <w:rsid w:val="00E27F3D"/>
    <w:rsid w:val="00E309DC"/>
    <w:rsid w:val="00E31191"/>
    <w:rsid w:val="00E332DA"/>
    <w:rsid w:val="00E43744"/>
    <w:rsid w:val="00E50E04"/>
    <w:rsid w:val="00E53A99"/>
    <w:rsid w:val="00E66F16"/>
    <w:rsid w:val="00E75729"/>
    <w:rsid w:val="00E76AE6"/>
    <w:rsid w:val="00E83C94"/>
    <w:rsid w:val="00E870C0"/>
    <w:rsid w:val="00E96740"/>
    <w:rsid w:val="00EA19F4"/>
    <w:rsid w:val="00EA286F"/>
    <w:rsid w:val="00EB12FC"/>
    <w:rsid w:val="00EB2AE6"/>
    <w:rsid w:val="00EB688F"/>
    <w:rsid w:val="00EC09B0"/>
    <w:rsid w:val="00ED3F20"/>
    <w:rsid w:val="00ED4FBE"/>
    <w:rsid w:val="00EE073B"/>
    <w:rsid w:val="00EE3961"/>
    <w:rsid w:val="00EF132B"/>
    <w:rsid w:val="00EF6662"/>
    <w:rsid w:val="00F07A04"/>
    <w:rsid w:val="00F15B2B"/>
    <w:rsid w:val="00F37230"/>
    <w:rsid w:val="00F4577E"/>
    <w:rsid w:val="00F53946"/>
    <w:rsid w:val="00F55086"/>
    <w:rsid w:val="00F64A93"/>
    <w:rsid w:val="00F70CCA"/>
    <w:rsid w:val="00F76B85"/>
    <w:rsid w:val="00F77AF6"/>
    <w:rsid w:val="00FA1132"/>
    <w:rsid w:val="00FA2E7E"/>
    <w:rsid w:val="00FA68C6"/>
    <w:rsid w:val="00FB078E"/>
    <w:rsid w:val="00FC0E09"/>
    <w:rsid w:val="00FC10C2"/>
    <w:rsid w:val="00FD018A"/>
    <w:rsid w:val="00FD11F7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9D1B2142-495E-41D2-B801-412FEFA27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  <w:style w:type="character" w:customStyle="1" w:styleId="2">
    <w:name w:val="未解析的提及2"/>
    <w:basedOn w:val="a0"/>
    <w:uiPriority w:val="99"/>
    <w:semiHidden/>
    <w:unhideWhenUsed/>
    <w:rsid w:val="00A1282C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75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2</Pages>
  <Words>498</Words>
  <Characters>1151</Characters>
  <Application>Microsoft Office Word</Application>
  <DocSecurity>0</DocSecurity>
  <Lines>383</Lines>
  <Paragraphs>329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OOK</dc:creator>
  <cp:lastModifiedBy>俊達 沈</cp:lastModifiedBy>
  <cp:revision>39</cp:revision>
  <cp:lastPrinted>2022-01-28T17:26:00Z</cp:lastPrinted>
  <dcterms:created xsi:type="dcterms:W3CDTF">2022-09-05T05:53:00Z</dcterms:created>
  <dcterms:modified xsi:type="dcterms:W3CDTF">2022-09-26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